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194" w:type="dxa"/>
        <w:tblInd w:w="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"/>
        <w:gridCol w:w="2114"/>
        <w:gridCol w:w="7"/>
        <w:gridCol w:w="5380"/>
        <w:gridCol w:w="136"/>
        <w:gridCol w:w="714"/>
        <w:gridCol w:w="136"/>
        <w:gridCol w:w="851"/>
        <w:gridCol w:w="850"/>
      </w:tblGrid>
      <w:tr w:rsidR="00346EDB" w:rsidRPr="00ED6D36" w14:paraId="3594FB9C" w14:textId="77777777" w:rsidTr="00730ED8">
        <w:trPr>
          <w:gridBefore w:val="1"/>
          <w:wBefore w:w="6" w:type="dxa"/>
          <w:trHeight w:hRule="exact" w:val="567"/>
        </w:trPr>
        <w:tc>
          <w:tcPr>
            <w:tcW w:w="10188" w:type="dxa"/>
            <w:gridSpan w:val="8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0A493578" w14:textId="2E4C3D2A" w:rsidR="00346EDB" w:rsidRPr="00ED6D36" w:rsidRDefault="00346EDB" w:rsidP="00F1635A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 w:rsidRPr="00ED6D36">
              <w:rPr>
                <w:rFonts w:ascii="Arial" w:hAnsi="Arial" w:cs="Arial"/>
                <w:b/>
                <w:szCs w:val="24"/>
              </w:rPr>
              <w:t>Study Closure Checklist</w:t>
            </w:r>
            <w:r w:rsidR="00F1635A" w:rsidRPr="00ED6D36">
              <w:rPr>
                <w:rFonts w:ascii="Arial" w:hAnsi="Arial" w:cs="Arial"/>
                <w:b/>
                <w:szCs w:val="24"/>
              </w:rPr>
              <w:t xml:space="preserve"> (site to complete)</w:t>
            </w:r>
          </w:p>
        </w:tc>
      </w:tr>
      <w:tr w:rsidR="00511F3D" w:rsidRPr="00ED6D36" w14:paraId="5E81B1D5" w14:textId="77777777" w:rsidTr="00A3725D">
        <w:trPr>
          <w:gridBefore w:val="1"/>
          <w:wBefore w:w="6" w:type="dxa"/>
          <w:trHeight w:hRule="exact" w:val="567"/>
        </w:trPr>
        <w:tc>
          <w:tcPr>
            <w:tcW w:w="10188" w:type="dxa"/>
            <w:gridSpan w:val="8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22F2FA86" w14:textId="44FDA726" w:rsidR="00511F3D" w:rsidRPr="00511F3D" w:rsidRDefault="00511F3D" w:rsidP="00511F3D">
            <w:pPr>
              <w:pStyle w:val="Instruction"/>
              <w:ind w:left="266"/>
              <w:jc w:val="center"/>
              <w:rPr>
                <w:rFonts w:ascii="Arial" w:hAnsi="Arial" w:cs="Arial"/>
                <w:b/>
                <w:i/>
                <w:iCs/>
                <w:szCs w:val="24"/>
              </w:rPr>
            </w:pPr>
            <w:r w:rsidRPr="00511F3D">
              <w:rPr>
                <w:rFonts w:ascii="Arial" w:hAnsi="Arial" w:cs="Arial"/>
                <w:i/>
                <w:iCs/>
                <w:sz w:val="22"/>
                <w:szCs w:val="22"/>
              </w:rPr>
              <w:t>This form is to be completed by a site on closure to a study conducted by ITCC.</w:t>
            </w:r>
          </w:p>
        </w:tc>
      </w:tr>
      <w:tr w:rsidR="00730ED8" w:rsidRPr="00ED6D36" w14:paraId="39AD8B2A" w14:textId="77777777" w:rsidTr="00730ED8">
        <w:trPr>
          <w:gridBefore w:val="1"/>
          <w:wBefore w:w="6" w:type="dxa"/>
          <w:trHeight w:hRule="exact" w:val="567"/>
        </w:trPr>
        <w:tc>
          <w:tcPr>
            <w:tcW w:w="2121" w:type="dxa"/>
            <w:gridSpan w:val="2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6983880F" w14:textId="5408C7D7" w:rsidR="00730ED8" w:rsidRPr="00ED6D36" w:rsidRDefault="00730ED8" w:rsidP="00346EDB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tudy</w:t>
            </w:r>
          </w:p>
        </w:tc>
        <w:tc>
          <w:tcPr>
            <w:tcW w:w="8067" w:type="dxa"/>
            <w:gridSpan w:val="6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406D3C42" w14:textId="77777777" w:rsidR="00730ED8" w:rsidRPr="00ED6D36" w:rsidRDefault="00730ED8" w:rsidP="00730ED8">
            <w:pPr>
              <w:pStyle w:val="Instruction"/>
              <w:rPr>
                <w:rFonts w:ascii="Arial" w:hAnsi="Arial" w:cs="Arial"/>
                <w:b/>
                <w:szCs w:val="24"/>
              </w:rPr>
            </w:pPr>
          </w:p>
        </w:tc>
      </w:tr>
      <w:tr w:rsidR="00730ED8" w:rsidRPr="00ED6D36" w14:paraId="6D7BE6BB" w14:textId="77777777" w:rsidTr="00730ED8">
        <w:trPr>
          <w:gridBefore w:val="1"/>
          <w:wBefore w:w="6" w:type="dxa"/>
          <w:trHeight w:hRule="exact" w:val="567"/>
        </w:trPr>
        <w:tc>
          <w:tcPr>
            <w:tcW w:w="2121" w:type="dxa"/>
            <w:gridSpan w:val="2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306ECC19" w14:textId="1D599A31" w:rsidR="00730ED8" w:rsidRPr="00ED6D36" w:rsidRDefault="00730ED8" w:rsidP="00346EDB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ite</w:t>
            </w:r>
          </w:p>
        </w:tc>
        <w:tc>
          <w:tcPr>
            <w:tcW w:w="8067" w:type="dxa"/>
            <w:gridSpan w:val="6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4E45F95B" w14:textId="77777777" w:rsidR="00730ED8" w:rsidRPr="00ED6D36" w:rsidRDefault="00730ED8" w:rsidP="00730ED8">
            <w:pPr>
              <w:pStyle w:val="Instruction"/>
              <w:rPr>
                <w:rFonts w:ascii="Arial" w:hAnsi="Arial" w:cs="Arial"/>
                <w:b/>
                <w:szCs w:val="24"/>
              </w:rPr>
            </w:pPr>
          </w:p>
        </w:tc>
      </w:tr>
      <w:tr w:rsidR="00730ED8" w:rsidRPr="00ED6D36" w14:paraId="6FF816D1" w14:textId="77777777" w:rsidTr="00730ED8">
        <w:trPr>
          <w:gridBefore w:val="1"/>
          <w:wBefore w:w="6" w:type="dxa"/>
          <w:trHeight w:hRule="exact" w:val="284"/>
        </w:trPr>
        <w:tc>
          <w:tcPr>
            <w:tcW w:w="10188" w:type="dxa"/>
            <w:gridSpan w:val="8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6E954800" w14:textId="77777777" w:rsidR="00730ED8" w:rsidRPr="00ED6D36" w:rsidRDefault="00730ED8" w:rsidP="00346EDB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346EDB" w:rsidRPr="00ED6D36" w14:paraId="064591AA" w14:textId="77777777" w:rsidTr="00730ED8">
        <w:trPr>
          <w:gridBefore w:val="1"/>
          <w:wBefore w:w="6" w:type="dxa"/>
          <w:trHeight w:hRule="exact" w:val="567"/>
        </w:trPr>
        <w:tc>
          <w:tcPr>
            <w:tcW w:w="2121" w:type="dxa"/>
            <w:gridSpan w:val="2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2F85604C" w14:textId="77777777" w:rsidR="00346EDB" w:rsidRPr="00ED6D36" w:rsidRDefault="00346EDB" w:rsidP="00346EDB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 w:rsidRPr="00ED6D36">
              <w:rPr>
                <w:rFonts w:ascii="Arial" w:hAnsi="Arial" w:cs="Arial"/>
                <w:b/>
                <w:szCs w:val="24"/>
              </w:rPr>
              <w:t>Activity</w:t>
            </w:r>
          </w:p>
        </w:tc>
        <w:tc>
          <w:tcPr>
            <w:tcW w:w="5516" w:type="dxa"/>
            <w:gridSpan w:val="2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2ACC082C" w14:textId="77777777" w:rsidR="00346EDB" w:rsidRPr="00ED6D36" w:rsidRDefault="00346EDB" w:rsidP="00346EDB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 w:rsidRPr="00ED6D36">
              <w:rPr>
                <w:rFonts w:ascii="Arial" w:hAnsi="Arial" w:cs="Arial"/>
                <w:b/>
                <w:szCs w:val="24"/>
              </w:rPr>
              <w:t>Detail</w:t>
            </w:r>
          </w:p>
        </w:tc>
        <w:tc>
          <w:tcPr>
            <w:tcW w:w="850" w:type="dxa"/>
            <w:gridSpan w:val="2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70623B2D" w14:textId="77777777" w:rsidR="00346EDB" w:rsidRPr="00ED6D36" w:rsidRDefault="00346EDB" w:rsidP="00346EDB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 w:rsidRPr="00ED6D36">
              <w:rPr>
                <w:rFonts w:ascii="Arial" w:hAnsi="Arial" w:cs="Arial"/>
                <w:b/>
                <w:szCs w:val="24"/>
              </w:rPr>
              <w:t>Yes</w:t>
            </w:r>
          </w:p>
        </w:tc>
        <w:tc>
          <w:tcPr>
            <w:tcW w:w="851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03851A39" w14:textId="77777777" w:rsidR="00346EDB" w:rsidRPr="00ED6D36" w:rsidRDefault="00346EDB" w:rsidP="00346EDB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 w:rsidRPr="00ED6D36">
              <w:rPr>
                <w:rFonts w:ascii="Arial" w:hAnsi="Arial" w:cs="Arial"/>
                <w:b/>
                <w:szCs w:val="24"/>
              </w:rPr>
              <w:t>No</w:t>
            </w:r>
          </w:p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244BAD56" w14:textId="77777777" w:rsidR="00346EDB" w:rsidRPr="00ED6D36" w:rsidRDefault="00346EDB" w:rsidP="00346EDB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 w:rsidRPr="00ED6D36">
              <w:rPr>
                <w:rFonts w:ascii="Arial" w:hAnsi="Arial" w:cs="Arial"/>
                <w:b/>
                <w:szCs w:val="24"/>
              </w:rPr>
              <w:t>N/A</w:t>
            </w:r>
          </w:p>
        </w:tc>
      </w:tr>
      <w:tr w:rsidR="00346EDB" w:rsidRPr="00ED6D36" w14:paraId="29B07743" w14:textId="77777777" w:rsidTr="00730ED8">
        <w:trPr>
          <w:gridBefore w:val="1"/>
          <w:wBefore w:w="6" w:type="dxa"/>
          <w:trHeight w:hRule="exact" w:val="567"/>
        </w:trPr>
        <w:tc>
          <w:tcPr>
            <w:tcW w:w="2121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F1DCEF" w14:textId="77777777" w:rsidR="00346EDB" w:rsidRPr="0069783F" w:rsidRDefault="00346EDB" w:rsidP="00346EDB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9783F">
              <w:rPr>
                <w:rFonts w:ascii="Arial" w:hAnsi="Arial" w:cs="Arial"/>
                <w:b/>
                <w:bCs/>
                <w:sz w:val="22"/>
                <w:szCs w:val="22"/>
              </w:rPr>
              <w:t>Final pharmacy monitoring</w:t>
            </w:r>
          </w:p>
        </w:tc>
        <w:tc>
          <w:tcPr>
            <w:tcW w:w="5516" w:type="dxa"/>
            <w:gridSpan w:val="2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1AB57CD1" w14:textId="77777777" w:rsidR="00346EDB" w:rsidRPr="0069783F" w:rsidRDefault="00346EDB" w:rsidP="00346EDB">
            <w:pPr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Has the monitoring been undertaken by the contracted company?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3F82160C" w14:textId="77777777" w:rsidR="00346EDB" w:rsidRPr="00ED6D36" w:rsidRDefault="00346EDB" w:rsidP="00346EDB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7C94A611" w14:textId="77777777" w:rsidR="00346EDB" w:rsidRPr="00ED6D36" w:rsidRDefault="00346EDB" w:rsidP="00346EDB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6DB3E6F7" w14:textId="77777777" w:rsidR="00346EDB" w:rsidRPr="00ED6D36" w:rsidRDefault="00346EDB" w:rsidP="00346EDB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46EDB" w:rsidRPr="00ED6D36" w14:paraId="1FF7E4A7" w14:textId="77777777" w:rsidTr="00730ED8">
        <w:trPr>
          <w:gridBefore w:val="1"/>
          <w:wBefore w:w="6" w:type="dxa"/>
          <w:trHeight w:hRule="exact" w:val="567"/>
        </w:trPr>
        <w:tc>
          <w:tcPr>
            <w:tcW w:w="2121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DBFD9C" w14:textId="77777777" w:rsidR="00346EDB" w:rsidRPr="00ED6D36" w:rsidRDefault="00346EDB" w:rsidP="00346EDB">
            <w:pPr>
              <w:pStyle w:val="Instruction"/>
              <w:ind w:left="17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516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1F9D3353" w14:textId="77777777" w:rsidR="00346EDB" w:rsidRPr="00ED6D36" w:rsidRDefault="00346EDB" w:rsidP="00346EDB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Has the report been provided to pharmacy?</w:t>
            </w:r>
          </w:p>
        </w:tc>
        <w:tc>
          <w:tcPr>
            <w:tcW w:w="850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6CC6AF1F" w14:textId="77777777" w:rsidR="00346EDB" w:rsidRPr="00ED6D36" w:rsidRDefault="00346EDB" w:rsidP="00346EDB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1D392C67" w14:textId="77777777" w:rsidR="00346EDB" w:rsidRPr="00ED6D36" w:rsidRDefault="00346EDB" w:rsidP="00346EDB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356933E0" w14:textId="77777777" w:rsidR="00346EDB" w:rsidRPr="00ED6D36" w:rsidRDefault="00346EDB" w:rsidP="00346EDB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46EDB" w:rsidRPr="00ED6D36" w14:paraId="64BD83A8" w14:textId="77777777" w:rsidTr="00730ED8">
        <w:trPr>
          <w:gridBefore w:val="1"/>
          <w:wBefore w:w="6" w:type="dxa"/>
          <w:trHeight w:hRule="exact" w:val="567"/>
        </w:trPr>
        <w:tc>
          <w:tcPr>
            <w:tcW w:w="2121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40BB110" w14:textId="77777777" w:rsidR="00346EDB" w:rsidRPr="00ED6D36" w:rsidRDefault="00346EDB" w:rsidP="00346EDB">
            <w:pPr>
              <w:pStyle w:val="Instruction"/>
              <w:ind w:left="17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516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4F9476D9" w14:textId="77777777" w:rsidR="00346EDB" w:rsidRPr="00ED6D36" w:rsidRDefault="00346EDB" w:rsidP="00346EDB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Has the Investigational Product been destroyed in accordance with the applicable regulations?</w:t>
            </w:r>
          </w:p>
        </w:tc>
        <w:tc>
          <w:tcPr>
            <w:tcW w:w="850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0DA039FA" w14:textId="77777777" w:rsidR="00346EDB" w:rsidRPr="00ED6D36" w:rsidRDefault="00346EDB" w:rsidP="00346EDB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56DCE8D0" w14:textId="77777777" w:rsidR="00346EDB" w:rsidRPr="00ED6D36" w:rsidRDefault="00346EDB" w:rsidP="00346EDB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73DC47DB" w14:textId="77777777" w:rsidR="00346EDB" w:rsidRPr="00ED6D36" w:rsidRDefault="00346EDB" w:rsidP="00346EDB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46EDB" w:rsidRPr="00ED6D36" w14:paraId="56DD538B" w14:textId="77777777" w:rsidTr="00730ED8">
        <w:trPr>
          <w:gridBefore w:val="1"/>
          <w:wBefore w:w="6" w:type="dxa"/>
          <w:trHeight w:hRule="exact" w:val="567"/>
        </w:trPr>
        <w:tc>
          <w:tcPr>
            <w:tcW w:w="2121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70C1D6" w14:textId="77777777" w:rsidR="00346EDB" w:rsidRPr="00ED6D36" w:rsidRDefault="00346EDB" w:rsidP="00346EDB">
            <w:pPr>
              <w:pStyle w:val="Instruction"/>
              <w:ind w:left="17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516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61C9079B" w14:textId="77777777" w:rsidR="00346EDB" w:rsidRPr="00ED6D36" w:rsidRDefault="00346EDB" w:rsidP="00346EDB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Has the completed Pharmacy folder been provided to site coordinator?</w:t>
            </w:r>
          </w:p>
        </w:tc>
        <w:tc>
          <w:tcPr>
            <w:tcW w:w="850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7835AF7B" w14:textId="77777777" w:rsidR="00346EDB" w:rsidRPr="00ED6D36" w:rsidRDefault="00346EDB" w:rsidP="00346EDB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3E99EA49" w14:textId="77777777" w:rsidR="00346EDB" w:rsidRPr="00ED6D36" w:rsidRDefault="00346EDB" w:rsidP="00346EDB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31BDBBE0" w14:textId="77777777" w:rsidR="00346EDB" w:rsidRPr="00ED6D36" w:rsidRDefault="00346EDB" w:rsidP="00346EDB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46EDB" w:rsidRPr="00ED6D36" w14:paraId="6AD18615" w14:textId="77777777" w:rsidTr="00E45DF7">
        <w:trPr>
          <w:gridBefore w:val="1"/>
          <w:wBefore w:w="6" w:type="dxa"/>
          <w:trHeight w:hRule="exact" w:val="882"/>
        </w:trPr>
        <w:tc>
          <w:tcPr>
            <w:tcW w:w="2121" w:type="dxa"/>
            <w:gridSpan w:val="2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DAED2B" w14:textId="77777777" w:rsidR="00346EDB" w:rsidRPr="00ED6D36" w:rsidRDefault="00346EDB" w:rsidP="00633625">
            <w:pPr>
              <w:pStyle w:val="Instruction"/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b/>
                <w:sz w:val="22"/>
                <w:szCs w:val="22"/>
              </w:rPr>
              <w:t>Comments</w:t>
            </w:r>
          </w:p>
        </w:tc>
        <w:tc>
          <w:tcPr>
            <w:tcW w:w="5516" w:type="dxa"/>
            <w:gridSpan w:val="2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C92CCB" w14:textId="77777777" w:rsidR="00346EDB" w:rsidRPr="00ED6D36" w:rsidRDefault="00346EDB" w:rsidP="00633625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  <w:gridSpan w:val="2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C814A1" w14:textId="77777777" w:rsidR="00346EDB" w:rsidRPr="00ED6D36" w:rsidRDefault="00346EDB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6CC36C2" w14:textId="77777777" w:rsidR="00346EDB" w:rsidRPr="00ED6D36" w:rsidRDefault="00346EDB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35DA6B6" w14:textId="77777777" w:rsidR="00346EDB" w:rsidRPr="00ED6D36" w:rsidRDefault="00346EDB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46EDB" w:rsidRPr="00ED6D36" w14:paraId="7D789D9D" w14:textId="77777777" w:rsidTr="00730ED8">
        <w:trPr>
          <w:gridBefore w:val="1"/>
          <w:wBefore w:w="6" w:type="dxa"/>
          <w:trHeight w:hRule="exact" w:val="567"/>
        </w:trPr>
        <w:tc>
          <w:tcPr>
            <w:tcW w:w="2121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11B81D" w14:textId="77777777" w:rsidR="00346EDB" w:rsidRPr="0069783F" w:rsidRDefault="00346EDB" w:rsidP="00633625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9783F">
              <w:rPr>
                <w:rFonts w:ascii="Arial" w:hAnsi="Arial" w:cs="Arial"/>
                <w:b/>
                <w:bCs/>
                <w:sz w:val="22"/>
                <w:szCs w:val="22"/>
              </w:rPr>
              <w:t>All invoices and payments have been raised and finalised</w:t>
            </w:r>
          </w:p>
        </w:tc>
        <w:tc>
          <w:tcPr>
            <w:tcW w:w="5516" w:type="dxa"/>
            <w:gridSpan w:val="2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59D0D3FA" w14:textId="77777777" w:rsidR="00346EDB" w:rsidRPr="00ED6D36" w:rsidRDefault="00346EDB" w:rsidP="00633625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Has an Invoice been raised for the last patients and related activities?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3B60F471" w14:textId="77777777" w:rsidR="00346EDB" w:rsidRPr="00ED6D36" w:rsidRDefault="00346EDB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118E5CA2" w14:textId="77777777" w:rsidR="00346EDB" w:rsidRPr="00ED6D36" w:rsidRDefault="00346EDB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1D847491" w14:textId="77777777" w:rsidR="00346EDB" w:rsidRPr="00ED6D36" w:rsidRDefault="00346EDB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46EDB" w:rsidRPr="00ED6D36" w14:paraId="7BA3AD0D" w14:textId="77777777" w:rsidTr="00730ED8">
        <w:trPr>
          <w:gridBefore w:val="1"/>
          <w:wBefore w:w="6" w:type="dxa"/>
          <w:trHeight w:hRule="exact" w:val="567"/>
        </w:trPr>
        <w:tc>
          <w:tcPr>
            <w:tcW w:w="2121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43800E" w14:textId="77777777" w:rsidR="00346EDB" w:rsidRPr="0069783F" w:rsidRDefault="00346EDB" w:rsidP="00633625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516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139461D8" w14:textId="5E69377F" w:rsidR="00346EDB" w:rsidRPr="00ED6D36" w:rsidRDefault="00346EDB" w:rsidP="00633625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Has payment been received?</w:t>
            </w:r>
          </w:p>
        </w:tc>
        <w:tc>
          <w:tcPr>
            <w:tcW w:w="850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3E7A5D42" w14:textId="77777777" w:rsidR="00346EDB" w:rsidRPr="00ED6D36" w:rsidRDefault="00346EDB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775872E2" w14:textId="77777777" w:rsidR="00346EDB" w:rsidRPr="00ED6D36" w:rsidRDefault="00346EDB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173C3400" w14:textId="77777777" w:rsidR="00346EDB" w:rsidRPr="00ED6D36" w:rsidRDefault="00346EDB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46EDB" w:rsidRPr="00ED6D36" w14:paraId="56247B1F" w14:textId="77777777" w:rsidTr="00E45DF7">
        <w:trPr>
          <w:gridBefore w:val="1"/>
          <w:wBefore w:w="6" w:type="dxa"/>
          <w:trHeight w:hRule="exact" w:val="841"/>
        </w:trPr>
        <w:tc>
          <w:tcPr>
            <w:tcW w:w="2121" w:type="dxa"/>
            <w:gridSpan w:val="2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32CFBF" w14:textId="77777777" w:rsidR="00346EDB" w:rsidRPr="0069783F" w:rsidRDefault="00346EDB" w:rsidP="00346EDB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9783F">
              <w:rPr>
                <w:rFonts w:ascii="Arial" w:hAnsi="Arial" w:cs="Arial"/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8067" w:type="dxa"/>
            <w:gridSpan w:val="6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58AE53" w14:textId="77777777" w:rsidR="00346EDB" w:rsidRPr="00ED6D36" w:rsidRDefault="00346EDB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C789F" w:rsidRPr="00ED6D36" w14:paraId="64131E02" w14:textId="77777777" w:rsidTr="00730ED8">
        <w:trPr>
          <w:gridBefore w:val="1"/>
          <w:wBefore w:w="6" w:type="dxa"/>
          <w:trHeight w:hRule="exact" w:val="794"/>
        </w:trPr>
        <w:tc>
          <w:tcPr>
            <w:tcW w:w="2121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942D5A" w14:textId="77777777" w:rsidR="00CC789F" w:rsidRPr="0069783F" w:rsidRDefault="00CC789F" w:rsidP="00633625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9783F">
              <w:rPr>
                <w:rFonts w:ascii="Arial" w:hAnsi="Arial" w:cs="Arial"/>
                <w:b/>
                <w:bCs/>
                <w:sz w:val="22"/>
                <w:szCs w:val="22"/>
              </w:rPr>
              <w:t>Final report sent to HREC</w:t>
            </w:r>
          </w:p>
        </w:tc>
        <w:tc>
          <w:tcPr>
            <w:tcW w:w="5516" w:type="dxa"/>
            <w:gridSpan w:val="2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5F9CAE69" w14:textId="77777777" w:rsidR="00CC789F" w:rsidRPr="00ED6D36" w:rsidRDefault="00CC789F" w:rsidP="00633625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Has the report been submitted using the approving HREC standard format?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18DBCE62" w14:textId="77777777" w:rsidR="00CC789F" w:rsidRPr="00ED6D36" w:rsidRDefault="00CC789F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43895015" w14:textId="77777777" w:rsidR="00CC789F" w:rsidRPr="00ED6D36" w:rsidRDefault="00CC789F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05D1FE3D" w14:textId="77777777" w:rsidR="00CC789F" w:rsidRPr="00ED6D36" w:rsidRDefault="00CC789F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C789F" w:rsidRPr="00ED6D36" w14:paraId="192287D4" w14:textId="77777777" w:rsidTr="00730ED8">
        <w:trPr>
          <w:gridBefore w:val="1"/>
          <w:wBefore w:w="6" w:type="dxa"/>
          <w:trHeight w:hRule="exact" w:val="794"/>
        </w:trPr>
        <w:tc>
          <w:tcPr>
            <w:tcW w:w="2121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C73273D" w14:textId="77777777" w:rsidR="00CC789F" w:rsidRPr="00ED6D36" w:rsidRDefault="00CC789F" w:rsidP="00633625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516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78B53A4E" w14:textId="77777777" w:rsidR="00CC789F" w:rsidRPr="00ED6D36" w:rsidRDefault="00CC789F" w:rsidP="00633625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Has the closure letter been attached, with results publication and any appropriate participant correspondence?</w:t>
            </w:r>
          </w:p>
        </w:tc>
        <w:tc>
          <w:tcPr>
            <w:tcW w:w="850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5B8AB8CC" w14:textId="77777777" w:rsidR="00CC789F" w:rsidRPr="00ED6D36" w:rsidRDefault="00CC789F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73E04AB0" w14:textId="77777777" w:rsidR="00CC789F" w:rsidRPr="00ED6D36" w:rsidRDefault="00CC789F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7E9E474E" w14:textId="77777777" w:rsidR="00CC789F" w:rsidRPr="00ED6D36" w:rsidRDefault="00CC789F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C789F" w:rsidRPr="00ED6D36" w14:paraId="6CF49508" w14:textId="77777777" w:rsidTr="00730ED8">
        <w:trPr>
          <w:gridBefore w:val="1"/>
          <w:wBefore w:w="6" w:type="dxa"/>
          <w:trHeight w:hRule="exact" w:val="794"/>
        </w:trPr>
        <w:tc>
          <w:tcPr>
            <w:tcW w:w="2121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C199AB" w14:textId="77777777" w:rsidR="00CC789F" w:rsidRPr="00ED6D36" w:rsidRDefault="00CC789F" w:rsidP="00633625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516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0A31242B" w14:textId="0582D8C9" w:rsidR="00CC789F" w:rsidRPr="00ED6D36" w:rsidRDefault="00CC789F" w:rsidP="00633625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 xml:space="preserve">Has an acknowledgement letter been received and filed, with a copy to </w:t>
            </w:r>
            <w:r w:rsidR="00AD1E9F" w:rsidRPr="00ED6D36">
              <w:rPr>
                <w:rFonts w:ascii="Arial" w:hAnsi="Arial" w:cs="Arial"/>
                <w:sz w:val="22"/>
                <w:szCs w:val="22"/>
              </w:rPr>
              <w:t>ITCC</w:t>
            </w:r>
            <w:r w:rsidRPr="00ED6D36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850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1A454071" w14:textId="77777777" w:rsidR="00CC789F" w:rsidRPr="00ED6D36" w:rsidRDefault="00CC789F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6DC5F914" w14:textId="77777777" w:rsidR="00CC789F" w:rsidRPr="00ED6D36" w:rsidRDefault="00CC789F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5EF15FC9" w14:textId="77777777" w:rsidR="00CC789F" w:rsidRPr="00ED6D36" w:rsidRDefault="00CC789F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C789F" w:rsidRPr="00ED6D36" w14:paraId="396C1392" w14:textId="77777777" w:rsidTr="00730ED8">
        <w:trPr>
          <w:gridBefore w:val="1"/>
          <w:wBefore w:w="6" w:type="dxa"/>
          <w:trHeight w:hRule="exact" w:val="794"/>
        </w:trPr>
        <w:tc>
          <w:tcPr>
            <w:tcW w:w="2121" w:type="dxa"/>
            <w:gridSpan w:val="2"/>
            <w:vMerge/>
            <w:tcBorders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7E064D23" w14:textId="77777777" w:rsidR="00CC789F" w:rsidRPr="00ED6D36" w:rsidRDefault="00CC789F" w:rsidP="00633625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516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52CA3405" w14:textId="77777777" w:rsidR="00CC789F" w:rsidRPr="00ED6D36" w:rsidRDefault="00CC789F" w:rsidP="00633625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Has a copy of the report and acknowledgement letter been submitted to the RGO?</w:t>
            </w:r>
          </w:p>
        </w:tc>
        <w:tc>
          <w:tcPr>
            <w:tcW w:w="850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323A8AD8" w14:textId="77777777" w:rsidR="00CC789F" w:rsidRPr="00ED6D36" w:rsidRDefault="00CC789F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0AED50F2" w14:textId="77777777" w:rsidR="00CC789F" w:rsidRPr="00ED6D36" w:rsidRDefault="00CC789F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4D470A89" w14:textId="77777777" w:rsidR="00CC789F" w:rsidRPr="00ED6D36" w:rsidRDefault="00CC789F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E5244" w:rsidRPr="00ED6D36" w14:paraId="602DE8D6" w14:textId="77777777" w:rsidTr="00730ED8">
        <w:trPr>
          <w:gridBefore w:val="1"/>
          <w:wBefore w:w="6" w:type="dxa"/>
          <w:trHeight w:hRule="exact" w:val="1134"/>
        </w:trPr>
        <w:tc>
          <w:tcPr>
            <w:tcW w:w="2121" w:type="dxa"/>
            <w:gridSpan w:val="2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378DCD" w14:textId="77777777" w:rsidR="004E5244" w:rsidRPr="00ED6D36" w:rsidRDefault="004E5244" w:rsidP="00633625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ED6D36">
              <w:rPr>
                <w:rFonts w:ascii="Arial" w:hAnsi="Arial" w:cs="Arial"/>
                <w:b/>
                <w:sz w:val="22"/>
                <w:szCs w:val="22"/>
              </w:rPr>
              <w:t>Comments</w:t>
            </w:r>
          </w:p>
        </w:tc>
        <w:tc>
          <w:tcPr>
            <w:tcW w:w="8067" w:type="dxa"/>
            <w:gridSpan w:val="6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847A912" w14:textId="77777777" w:rsidR="004E5244" w:rsidRPr="00ED6D36" w:rsidRDefault="004E5244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D6D36" w:rsidRPr="00730ED8" w14:paraId="2ED8F79F" w14:textId="77777777" w:rsidTr="00730ED8">
        <w:trPr>
          <w:trHeight w:hRule="exact" w:val="567"/>
        </w:trPr>
        <w:tc>
          <w:tcPr>
            <w:tcW w:w="10194" w:type="dxa"/>
            <w:gridSpan w:val="9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67F4A132" w14:textId="77777777" w:rsidR="00ED6D36" w:rsidRPr="00730ED8" w:rsidRDefault="00ED6D36" w:rsidP="00051FE6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 w:rsidRPr="00730ED8">
              <w:rPr>
                <w:rFonts w:ascii="Arial" w:hAnsi="Arial" w:cs="Arial"/>
                <w:b/>
                <w:szCs w:val="24"/>
              </w:rPr>
              <w:lastRenderedPageBreak/>
              <w:t>Study Closure Checklist (cont.)</w:t>
            </w:r>
          </w:p>
        </w:tc>
      </w:tr>
      <w:tr w:rsidR="00ED6D36" w:rsidRPr="00ED6D36" w14:paraId="339CB2E0" w14:textId="77777777" w:rsidTr="00730ED8">
        <w:trPr>
          <w:gridBefore w:val="1"/>
          <w:wBefore w:w="6" w:type="dxa"/>
          <w:trHeight w:hRule="exact" w:val="567"/>
        </w:trPr>
        <w:tc>
          <w:tcPr>
            <w:tcW w:w="212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ED45D1" w14:textId="0EEB2BBE" w:rsidR="00ED6D36" w:rsidRPr="00ED6D36" w:rsidRDefault="00ED6D36" w:rsidP="00ED6D36">
            <w:pPr>
              <w:pStyle w:val="Instruction"/>
              <w:ind w:left="17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b/>
                <w:szCs w:val="24"/>
              </w:rPr>
              <w:t>Activity</w:t>
            </w:r>
          </w:p>
        </w:tc>
        <w:tc>
          <w:tcPr>
            <w:tcW w:w="551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59C3D37" w14:textId="6EF9D430" w:rsidR="00ED6D36" w:rsidRPr="00ED6D36" w:rsidRDefault="00ED6D36" w:rsidP="00ED6D36">
            <w:pPr>
              <w:ind w:left="17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b/>
                <w:szCs w:val="24"/>
              </w:rPr>
              <w:t>Detail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E53C19" w14:textId="014E302D" w:rsidR="00ED6D36" w:rsidRPr="00ED6D36" w:rsidRDefault="00ED6D36" w:rsidP="00ED6D36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D6D36">
              <w:rPr>
                <w:rFonts w:ascii="Arial" w:hAnsi="Arial" w:cs="Arial"/>
                <w:b/>
                <w:szCs w:val="24"/>
              </w:rPr>
              <w:t>Yes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3F721B" w14:textId="2F9ACFD8" w:rsidR="00ED6D36" w:rsidRPr="00ED6D36" w:rsidRDefault="00ED6D36" w:rsidP="00ED6D36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D6D36">
              <w:rPr>
                <w:rFonts w:ascii="Arial" w:hAnsi="Arial" w:cs="Arial"/>
                <w:b/>
                <w:szCs w:val="24"/>
              </w:rPr>
              <w:t>No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096CB7" w14:textId="61244C5D" w:rsidR="00ED6D36" w:rsidRPr="00ED6D36" w:rsidRDefault="00ED6D36" w:rsidP="00ED6D36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D6D36">
              <w:rPr>
                <w:rFonts w:ascii="Arial" w:hAnsi="Arial" w:cs="Arial"/>
                <w:b/>
                <w:szCs w:val="24"/>
              </w:rPr>
              <w:t>N/A</w:t>
            </w:r>
          </w:p>
        </w:tc>
      </w:tr>
      <w:tr w:rsidR="00ED6D36" w:rsidRPr="00ED6D36" w14:paraId="1B381564" w14:textId="77777777" w:rsidTr="00730ED8">
        <w:trPr>
          <w:gridBefore w:val="1"/>
          <w:wBefore w:w="6" w:type="dxa"/>
          <w:trHeight w:hRule="exact" w:val="567"/>
        </w:trPr>
        <w:tc>
          <w:tcPr>
            <w:tcW w:w="2121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4A4DA8" w14:textId="27483400" w:rsidR="00ED6D36" w:rsidRPr="0069783F" w:rsidRDefault="00ED6D36" w:rsidP="00ED6D36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9783F">
              <w:rPr>
                <w:rFonts w:ascii="Arial" w:hAnsi="Arial" w:cs="Arial"/>
                <w:b/>
                <w:bCs/>
                <w:sz w:val="22"/>
                <w:szCs w:val="22"/>
              </w:rPr>
              <w:t>Letter sent to participants</w:t>
            </w:r>
          </w:p>
        </w:tc>
        <w:tc>
          <w:tcPr>
            <w:tcW w:w="551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91FFCC" w14:textId="77777777" w:rsidR="00ED6D36" w:rsidRPr="00ED6D36" w:rsidRDefault="00ED6D36" w:rsidP="00ED6D36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Have the allocation codes been received from coordinating site?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0EFFD0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78AC13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6E22C2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D6D36" w:rsidRPr="00ED6D36" w14:paraId="310D0998" w14:textId="77777777" w:rsidTr="00730ED8">
        <w:trPr>
          <w:gridBefore w:val="1"/>
          <w:wBefore w:w="6" w:type="dxa"/>
          <w:trHeight w:hRule="exact" w:val="1006"/>
        </w:trPr>
        <w:tc>
          <w:tcPr>
            <w:tcW w:w="2121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99578C" w14:textId="77777777" w:rsidR="00ED6D36" w:rsidRPr="00ED6D36" w:rsidRDefault="00ED6D36" w:rsidP="00ED6D36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51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C074DF" w14:textId="77777777" w:rsidR="00ED6D36" w:rsidRPr="00ED6D36" w:rsidRDefault="00ED6D36" w:rsidP="00ED6D36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Has a letter been written addressed to each participant or their remaining family, with the appropriate allocation inserted?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C504EC7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EAF1E1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4DF718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D6D36" w:rsidRPr="00ED6D36" w14:paraId="24BF219A" w14:textId="77777777" w:rsidTr="00730ED8">
        <w:trPr>
          <w:gridBefore w:val="1"/>
          <w:wBefore w:w="6" w:type="dxa"/>
          <w:trHeight w:hRule="exact" w:val="1135"/>
        </w:trPr>
        <w:tc>
          <w:tcPr>
            <w:tcW w:w="2121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35D6B2" w14:textId="77777777" w:rsidR="00ED6D36" w:rsidRPr="00ED6D36" w:rsidRDefault="00ED6D36" w:rsidP="00ED6D36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51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7A59A3" w14:textId="77777777" w:rsidR="00ED6D36" w:rsidRPr="00ED6D36" w:rsidRDefault="00ED6D36" w:rsidP="00ED6D36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Have the letters for all participants been forwarded to clinical team to send to patients or remaining family?</w:t>
            </w:r>
          </w:p>
          <w:p w14:paraId="7A78B34C" w14:textId="51193BD8" w:rsidR="00ED6D36" w:rsidRPr="00ED6D36" w:rsidRDefault="00ED6D36" w:rsidP="00ED6D36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i/>
                <w:sz w:val="22"/>
                <w:szCs w:val="22"/>
              </w:rPr>
              <w:t>Note:</w:t>
            </w:r>
            <w:r w:rsidRPr="00ED6D36">
              <w:rPr>
                <w:rFonts w:ascii="Arial" w:hAnsi="Arial" w:cs="Arial"/>
                <w:sz w:val="22"/>
                <w:szCs w:val="22"/>
              </w:rPr>
              <w:t xml:space="preserve"> Instruct the clinical team to post out.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383613A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358FDC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BDCE80D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D6D36" w:rsidRPr="00ED6D36" w14:paraId="3F7C439A" w14:textId="77777777" w:rsidTr="00730ED8">
        <w:trPr>
          <w:gridBefore w:val="1"/>
          <w:wBefore w:w="6" w:type="dxa"/>
          <w:trHeight w:hRule="exact" w:val="1134"/>
        </w:trPr>
        <w:tc>
          <w:tcPr>
            <w:tcW w:w="212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378D37B" w14:textId="77777777" w:rsidR="00ED6D36" w:rsidRPr="00ED6D36" w:rsidRDefault="00ED6D36" w:rsidP="00ED6D36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ED6D36">
              <w:rPr>
                <w:rFonts w:ascii="Arial" w:hAnsi="Arial" w:cs="Arial"/>
                <w:b/>
                <w:sz w:val="22"/>
                <w:szCs w:val="22"/>
              </w:rPr>
              <w:t>Comments</w:t>
            </w:r>
          </w:p>
        </w:tc>
        <w:tc>
          <w:tcPr>
            <w:tcW w:w="8067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C743AD" w14:textId="77777777" w:rsidR="00ED6D36" w:rsidRPr="00ED6D36" w:rsidRDefault="00ED6D36" w:rsidP="00ED6D36">
            <w:pPr>
              <w:rPr>
                <w:sz w:val="22"/>
                <w:szCs w:val="22"/>
              </w:rPr>
            </w:pPr>
          </w:p>
        </w:tc>
      </w:tr>
      <w:tr w:rsidR="00ED6D36" w:rsidRPr="00ED6D36" w14:paraId="6EE3BF58" w14:textId="77777777" w:rsidTr="00730ED8">
        <w:trPr>
          <w:trHeight w:hRule="exact" w:val="567"/>
        </w:trPr>
        <w:tc>
          <w:tcPr>
            <w:tcW w:w="212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B77522" w14:textId="77777777" w:rsidR="00ED6D36" w:rsidRPr="0069783F" w:rsidRDefault="00ED6D36" w:rsidP="00ED6D36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9783F">
              <w:rPr>
                <w:rFonts w:ascii="Arial" w:hAnsi="Arial" w:cs="Arial"/>
                <w:b/>
                <w:bCs/>
                <w:sz w:val="22"/>
                <w:szCs w:val="22"/>
              </w:rPr>
              <w:t>Essential documents finalised</w:t>
            </w:r>
          </w:p>
        </w:tc>
        <w:tc>
          <w:tcPr>
            <w:tcW w:w="5387" w:type="dxa"/>
            <w:gridSpan w:val="2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73156866" w14:textId="77777777" w:rsidR="00ED6D36" w:rsidRPr="00ED6D36" w:rsidRDefault="00ED6D36" w:rsidP="00ED6D36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Has all correspondence been included in the investigator folder/file?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17530319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87" w:type="dxa"/>
            <w:gridSpan w:val="2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66AA9B3D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3A12661A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D6D36" w:rsidRPr="00ED6D36" w14:paraId="7CB6C7A4" w14:textId="77777777" w:rsidTr="00730ED8">
        <w:trPr>
          <w:trHeight w:hRule="exact" w:val="567"/>
        </w:trPr>
        <w:tc>
          <w:tcPr>
            <w:tcW w:w="2120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30933F" w14:textId="77777777" w:rsidR="00ED6D36" w:rsidRPr="00ED6D36" w:rsidRDefault="00ED6D36" w:rsidP="00ED6D36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387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0C8DB088" w14:textId="77777777" w:rsidR="00ED6D36" w:rsidRPr="00ED6D36" w:rsidRDefault="00ED6D36" w:rsidP="00ED6D36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Are all HREC and RGO letters included?</w:t>
            </w:r>
          </w:p>
        </w:tc>
        <w:tc>
          <w:tcPr>
            <w:tcW w:w="850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32BA0050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87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24AACBAA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475400FD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D6D36" w:rsidRPr="00ED6D36" w14:paraId="18F0DCC5" w14:textId="77777777" w:rsidTr="00730ED8">
        <w:trPr>
          <w:trHeight w:hRule="exact" w:val="567"/>
        </w:trPr>
        <w:tc>
          <w:tcPr>
            <w:tcW w:w="2120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15E7B3" w14:textId="77777777" w:rsidR="00ED6D36" w:rsidRPr="00ED6D36" w:rsidRDefault="00ED6D36" w:rsidP="00ED6D36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387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62668116" w14:textId="77777777" w:rsidR="00ED6D36" w:rsidRPr="00ED6D36" w:rsidRDefault="00ED6D36" w:rsidP="00ED6D36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Are all reports for monitoring and follow-up included in the folder/file?</w:t>
            </w:r>
          </w:p>
        </w:tc>
        <w:tc>
          <w:tcPr>
            <w:tcW w:w="850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117318A3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87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0784F16C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122E654C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D6D36" w:rsidRPr="00ED6D36" w14:paraId="6F01ED39" w14:textId="77777777" w:rsidTr="00730ED8">
        <w:trPr>
          <w:trHeight w:hRule="exact" w:val="863"/>
        </w:trPr>
        <w:tc>
          <w:tcPr>
            <w:tcW w:w="2120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5221F8" w14:textId="77777777" w:rsidR="00ED6D36" w:rsidRPr="00ED6D36" w:rsidRDefault="00ED6D36" w:rsidP="00ED6D36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387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48EE0DF8" w14:textId="77777777" w:rsidR="00ED6D36" w:rsidRPr="00ED6D36" w:rsidRDefault="00ED6D36" w:rsidP="00ED6D36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Check that the Staff Signatures and Delegation Log has completed including a cease date for each delegated person on the sheet?</w:t>
            </w:r>
          </w:p>
        </w:tc>
        <w:tc>
          <w:tcPr>
            <w:tcW w:w="850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6F9ACC11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87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20939460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58AFE570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D6D36" w:rsidRPr="00ED6D36" w14:paraId="676FACC6" w14:textId="77777777" w:rsidTr="00730ED8">
        <w:trPr>
          <w:trHeight w:hRule="exact" w:val="567"/>
        </w:trPr>
        <w:tc>
          <w:tcPr>
            <w:tcW w:w="2120" w:type="dxa"/>
            <w:gridSpan w:val="2"/>
            <w:vMerge/>
            <w:tcBorders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37F6A75B" w14:textId="77777777" w:rsidR="00ED6D36" w:rsidRPr="00ED6D36" w:rsidRDefault="00ED6D36" w:rsidP="00ED6D36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387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0C7F2D72" w14:textId="77777777" w:rsidR="00ED6D36" w:rsidRPr="00ED6D36" w:rsidRDefault="00ED6D36" w:rsidP="00ED6D36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Insert a copy of results publication</w:t>
            </w:r>
          </w:p>
        </w:tc>
        <w:tc>
          <w:tcPr>
            <w:tcW w:w="850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05FF2AA9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87" w:type="dxa"/>
            <w:gridSpan w:val="2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29144A5F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5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0A75E21A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D6D36" w:rsidRPr="00ED6D36" w14:paraId="19366996" w14:textId="77777777" w:rsidTr="00730ED8">
        <w:trPr>
          <w:trHeight w:hRule="exact" w:val="1134"/>
        </w:trPr>
        <w:tc>
          <w:tcPr>
            <w:tcW w:w="2120" w:type="dxa"/>
            <w:gridSpan w:val="2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442403" w14:textId="77777777" w:rsidR="00ED6D36" w:rsidRPr="00ED6D36" w:rsidRDefault="00ED6D36" w:rsidP="00ED6D36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ED6D36">
              <w:rPr>
                <w:rFonts w:ascii="Arial" w:hAnsi="Arial" w:cs="Arial"/>
                <w:b/>
                <w:sz w:val="22"/>
                <w:szCs w:val="22"/>
              </w:rPr>
              <w:t>Comments</w:t>
            </w:r>
          </w:p>
        </w:tc>
        <w:tc>
          <w:tcPr>
            <w:tcW w:w="8074" w:type="dxa"/>
            <w:gridSpan w:val="7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B265923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D6D36" w:rsidRPr="00ED6D36" w14:paraId="60E7BCD1" w14:textId="77777777" w:rsidTr="00E45DF7">
        <w:trPr>
          <w:trHeight w:hRule="exact" w:val="823"/>
        </w:trPr>
        <w:tc>
          <w:tcPr>
            <w:tcW w:w="21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7D591C" w14:textId="67577DB0" w:rsidR="00ED6D36" w:rsidRPr="0069783F" w:rsidRDefault="00ED6D36" w:rsidP="00ED6D36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9783F">
              <w:rPr>
                <w:rFonts w:ascii="Arial" w:hAnsi="Arial" w:cs="Arial"/>
                <w:b/>
                <w:bCs/>
                <w:sz w:val="22"/>
                <w:szCs w:val="22"/>
              </w:rPr>
              <w:t>Copy of this checklist to ITCC</w:t>
            </w:r>
          </w:p>
        </w:tc>
        <w:tc>
          <w:tcPr>
            <w:tcW w:w="538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D07B28" w14:textId="227DB403" w:rsidR="00ED6D36" w:rsidRPr="00ED6D36" w:rsidRDefault="00ED6D36" w:rsidP="00ED6D36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ED6D36">
              <w:rPr>
                <w:rFonts w:ascii="Arial" w:hAnsi="Arial" w:cs="Arial"/>
                <w:sz w:val="22"/>
                <w:szCs w:val="22"/>
              </w:rPr>
              <w:t>Send a copy of this final checklist to ITCC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11B4A1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8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4B4B26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8EAF4C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D6D36" w:rsidRPr="00ED6D36" w14:paraId="283D10B9" w14:textId="77777777" w:rsidTr="00730ED8">
        <w:trPr>
          <w:trHeight w:hRule="exact" w:val="1134"/>
        </w:trPr>
        <w:tc>
          <w:tcPr>
            <w:tcW w:w="21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5437F55" w14:textId="77777777" w:rsidR="00ED6D36" w:rsidRPr="00ED6D36" w:rsidRDefault="00ED6D36" w:rsidP="00ED6D36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ED6D36">
              <w:rPr>
                <w:rFonts w:ascii="Arial" w:hAnsi="Arial" w:cs="Arial"/>
                <w:b/>
                <w:sz w:val="22"/>
                <w:szCs w:val="22"/>
              </w:rPr>
              <w:t>Comments</w:t>
            </w:r>
          </w:p>
        </w:tc>
        <w:tc>
          <w:tcPr>
            <w:tcW w:w="8074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78BECF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D6D36" w:rsidRPr="00ED6D36" w14:paraId="0F0F51E2" w14:textId="77777777" w:rsidTr="00730ED8">
        <w:trPr>
          <w:trHeight w:hRule="exact" w:val="567"/>
        </w:trPr>
        <w:tc>
          <w:tcPr>
            <w:tcW w:w="21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1B6735F" w14:textId="06D47656" w:rsidR="00ED6D36" w:rsidRPr="00ED6D36" w:rsidRDefault="00ED6D36" w:rsidP="00ED6D36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  <w:tc>
          <w:tcPr>
            <w:tcW w:w="8074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74CDFE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D6D36" w:rsidRPr="00ED6D36" w14:paraId="7A16486A" w14:textId="77777777" w:rsidTr="00730ED8">
        <w:trPr>
          <w:trHeight w:hRule="exact" w:val="567"/>
        </w:trPr>
        <w:tc>
          <w:tcPr>
            <w:tcW w:w="21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CCC24F" w14:textId="6DB09301" w:rsidR="00ED6D36" w:rsidRDefault="00ED6D36" w:rsidP="00ED6D36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ignature</w:t>
            </w:r>
          </w:p>
        </w:tc>
        <w:tc>
          <w:tcPr>
            <w:tcW w:w="8074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4701A0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D6D36" w:rsidRPr="00ED6D36" w14:paraId="7370E6C1" w14:textId="77777777" w:rsidTr="00730ED8">
        <w:trPr>
          <w:trHeight w:hRule="exact" w:val="567"/>
        </w:trPr>
        <w:tc>
          <w:tcPr>
            <w:tcW w:w="2120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D374827" w14:textId="73DC0672" w:rsidR="00ED6D36" w:rsidRDefault="00ED6D36" w:rsidP="00ED6D36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ate completed</w:t>
            </w:r>
          </w:p>
        </w:tc>
        <w:tc>
          <w:tcPr>
            <w:tcW w:w="8074" w:type="dxa"/>
            <w:gridSpan w:val="7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CD7F223" w14:textId="77777777" w:rsidR="00ED6D36" w:rsidRPr="00ED6D36" w:rsidRDefault="00ED6D36" w:rsidP="00ED6D3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9B7570F" w14:textId="77777777" w:rsidR="004E5244" w:rsidRPr="00ED6D36" w:rsidRDefault="004E5244" w:rsidP="00307B4E">
      <w:pPr>
        <w:pStyle w:val="Instruction"/>
        <w:jc w:val="both"/>
        <w:rPr>
          <w:rFonts w:ascii="Arial" w:hAnsi="Arial" w:cs="Arial"/>
          <w:b/>
          <w:sz w:val="22"/>
          <w:szCs w:val="22"/>
        </w:rPr>
      </w:pPr>
    </w:p>
    <w:sectPr w:rsidR="004E5244" w:rsidRPr="00ED6D36" w:rsidSect="00ED6D36">
      <w:footerReference w:type="default" r:id="rId7"/>
      <w:headerReference w:type="first" r:id="rId8"/>
      <w:footerReference w:type="first" r:id="rId9"/>
      <w:pgSz w:w="11906" w:h="16838"/>
      <w:pgMar w:top="1418" w:right="992" w:bottom="851" w:left="992" w:header="56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6FB10" w14:textId="77777777" w:rsidR="00307B4E" w:rsidRDefault="00307B4E" w:rsidP="00307B4E">
      <w:r>
        <w:separator/>
      </w:r>
    </w:p>
  </w:endnote>
  <w:endnote w:type="continuationSeparator" w:id="0">
    <w:p w14:paraId="6A4785DC" w14:textId="77777777" w:rsidR="00307B4E" w:rsidRDefault="00307B4E" w:rsidP="00307B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2693024"/>
      <w:docPartObj>
        <w:docPartGallery w:val="Page Numbers (Bottom of Page)"/>
        <w:docPartUnique/>
      </w:docPartObj>
    </w:sdtPr>
    <w:sdtEndPr/>
    <w:sdtContent>
      <w:sdt>
        <w:sdtPr>
          <w:id w:val="-1394116960"/>
          <w:docPartObj>
            <w:docPartGallery w:val="Page Numbers (Top of Page)"/>
            <w:docPartUnique/>
          </w:docPartObj>
        </w:sdtPr>
        <w:sdtEndPr/>
        <w:sdtContent>
          <w:p w14:paraId="1AE76E81" w14:textId="77777777" w:rsidR="00ED6D36" w:rsidRDefault="00907BB1" w:rsidP="00C228C0">
            <w:pPr>
              <w:pStyle w:val="Footer"/>
              <w:tabs>
                <w:tab w:val="clear" w:pos="9026"/>
                <w:tab w:val="right" w:pos="9923"/>
              </w:tabs>
              <w:rPr>
                <w:rFonts w:ascii="Arial" w:hAnsi="Arial" w:cs="Arial"/>
                <w:bCs/>
                <w:sz w:val="20"/>
              </w:rPr>
            </w:pPr>
            <w:r w:rsidRPr="00C228C0">
              <w:rPr>
                <w:rFonts w:ascii="Arial" w:hAnsi="Arial" w:cs="Arial"/>
                <w:sz w:val="20"/>
              </w:rPr>
              <w:t>This document is part</w:t>
            </w:r>
            <w:r w:rsidR="00555412" w:rsidRPr="00C228C0">
              <w:rPr>
                <w:rFonts w:ascii="Arial" w:hAnsi="Arial" w:cs="Arial"/>
                <w:sz w:val="20"/>
              </w:rPr>
              <w:t xml:space="preserve"> of the suite of </w:t>
            </w:r>
            <w:r w:rsidR="00AD1E9F">
              <w:rPr>
                <w:rFonts w:ascii="Arial" w:hAnsi="Arial" w:cs="Arial"/>
                <w:sz w:val="20"/>
              </w:rPr>
              <w:t>ITCC</w:t>
            </w:r>
            <w:r w:rsidR="00AD1E9F" w:rsidRPr="00C228C0">
              <w:rPr>
                <w:rFonts w:ascii="Arial" w:hAnsi="Arial" w:cs="Arial"/>
                <w:sz w:val="20"/>
              </w:rPr>
              <w:t xml:space="preserve"> </w:t>
            </w:r>
            <w:r w:rsidR="00555412" w:rsidRPr="00C228C0">
              <w:rPr>
                <w:rFonts w:ascii="Arial" w:hAnsi="Arial" w:cs="Arial"/>
                <w:sz w:val="20"/>
              </w:rPr>
              <w:t>SOPs</w:t>
            </w:r>
            <w:r w:rsidR="00AD1E9F">
              <w:rPr>
                <w:rFonts w:ascii="Arial" w:hAnsi="Arial" w:cs="Arial"/>
                <w:sz w:val="20"/>
              </w:rPr>
              <w:tab/>
            </w:r>
            <w:r w:rsidR="00555412" w:rsidRPr="00C228C0">
              <w:rPr>
                <w:rFonts w:ascii="Arial" w:hAnsi="Arial" w:cs="Arial"/>
                <w:sz w:val="20"/>
              </w:rPr>
              <w:tab/>
            </w:r>
            <w:r w:rsidR="00307B4E" w:rsidRPr="00C228C0">
              <w:rPr>
                <w:rFonts w:ascii="Arial" w:hAnsi="Arial" w:cs="Arial"/>
                <w:sz w:val="20"/>
              </w:rPr>
              <w:t xml:space="preserve">Page </w:t>
            </w:r>
            <w:r w:rsidR="00307B4E" w:rsidRPr="00C228C0">
              <w:rPr>
                <w:rFonts w:ascii="Arial" w:hAnsi="Arial" w:cs="Arial"/>
                <w:bCs/>
                <w:sz w:val="20"/>
              </w:rPr>
              <w:fldChar w:fldCharType="begin"/>
            </w:r>
            <w:r w:rsidR="00307B4E" w:rsidRPr="00C228C0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="00307B4E" w:rsidRPr="00C228C0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F1635A">
              <w:rPr>
                <w:rFonts w:ascii="Arial" w:hAnsi="Arial" w:cs="Arial"/>
                <w:bCs/>
                <w:noProof/>
                <w:sz w:val="20"/>
              </w:rPr>
              <w:t>2</w:t>
            </w:r>
            <w:r w:rsidR="00307B4E" w:rsidRPr="00C228C0">
              <w:rPr>
                <w:rFonts w:ascii="Arial" w:hAnsi="Arial" w:cs="Arial"/>
                <w:bCs/>
                <w:sz w:val="20"/>
              </w:rPr>
              <w:fldChar w:fldCharType="end"/>
            </w:r>
            <w:r w:rsidR="00307B4E" w:rsidRPr="00C228C0">
              <w:rPr>
                <w:rFonts w:ascii="Arial" w:hAnsi="Arial" w:cs="Arial"/>
                <w:sz w:val="20"/>
              </w:rPr>
              <w:t xml:space="preserve"> of </w:t>
            </w:r>
            <w:r w:rsidR="00307B4E" w:rsidRPr="00C228C0">
              <w:rPr>
                <w:rFonts w:ascii="Arial" w:hAnsi="Arial" w:cs="Arial"/>
                <w:bCs/>
                <w:sz w:val="20"/>
              </w:rPr>
              <w:fldChar w:fldCharType="begin"/>
            </w:r>
            <w:r w:rsidR="00307B4E" w:rsidRPr="00C228C0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="00307B4E" w:rsidRPr="00C228C0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F1635A">
              <w:rPr>
                <w:rFonts w:ascii="Arial" w:hAnsi="Arial" w:cs="Arial"/>
                <w:bCs/>
                <w:noProof/>
                <w:sz w:val="20"/>
              </w:rPr>
              <w:t>2</w:t>
            </w:r>
            <w:r w:rsidR="00307B4E" w:rsidRPr="00C228C0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7ACDB1B5" w14:textId="643A19CC" w:rsidR="00307B4E" w:rsidRDefault="00ED6D36" w:rsidP="00C228C0">
            <w:pPr>
              <w:pStyle w:val="Footer"/>
              <w:tabs>
                <w:tab w:val="clear" w:pos="9026"/>
                <w:tab w:val="right" w:pos="9923"/>
              </w:tabs>
            </w:pPr>
            <w:r>
              <w:rPr>
                <w:rFonts w:ascii="Arial" w:hAnsi="Arial" w:cs="Arial"/>
                <w:bCs/>
                <w:sz w:val="20"/>
              </w:rPr>
              <w:t>Template 29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8429179"/>
      <w:docPartObj>
        <w:docPartGallery w:val="Page Numbers (Bottom of Page)"/>
        <w:docPartUnique/>
      </w:docPartObj>
    </w:sdtPr>
    <w:sdtEndPr/>
    <w:sdtContent>
      <w:sdt>
        <w:sdtPr>
          <w:id w:val="125985526"/>
          <w:docPartObj>
            <w:docPartGallery w:val="Page Numbers (Top of Page)"/>
            <w:docPartUnique/>
          </w:docPartObj>
        </w:sdtPr>
        <w:sdtEndPr/>
        <w:sdtContent>
          <w:p w14:paraId="6288E900" w14:textId="77777777" w:rsidR="00ED6D36" w:rsidRDefault="00ED6D36" w:rsidP="00ED6D36">
            <w:pPr>
              <w:pStyle w:val="Footer"/>
              <w:tabs>
                <w:tab w:val="clear" w:pos="9026"/>
                <w:tab w:val="right" w:pos="9923"/>
              </w:tabs>
              <w:rPr>
                <w:rFonts w:ascii="Arial" w:hAnsi="Arial" w:cs="Arial"/>
                <w:bCs/>
                <w:sz w:val="20"/>
              </w:rPr>
            </w:pPr>
            <w:r w:rsidRPr="00C228C0">
              <w:rPr>
                <w:rFonts w:ascii="Arial" w:hAnsi="Arial" w:cs="Arial"/>
                <w:sz w:val="20"/>
              </w:rPr>
              <w:t xml:space="preserve">This document is part of the suite of </w:t>
            </w:r>
            <w:r>
              <w:rPr>
                <w:rFonts w:ascii="Arial" w:hAnsi="Arial" w:cs="Arial"/>
                <w:sz w:val="20"/>
              </w:rPr>
              <w:t>ITCC</w:t>
            </w:r>
            <w:r w:rsidRPr="00C228C0">
              <w:rPr>
                <w:rFonts w:ascii="Arial" w:hAnsi="Arial" w:cs="Arial"/>
                <w:sz w:val="20"/>
              </w:rPr>
              <w:t xml:space="preserve"> SOPs</w:t>
            </w:r>
            <w:r>
              <w:rPr>
                <w:rFonts w:ascii="Arial" w:hAnsi="Arial" w:cs="Arial"/>
                <w:sz w:val="20"/>
              </w:rPr>
              <w:tab/>
            </w:r>
            <w:r w:rsidRPr="00C228C0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C228C0">
              <w:rPr>
                <w:rFonts w:ascii="Arial" w:hAnsi="Arial" w:cs="Arial"/>
                <w:bCs/>
                <w:sz w:val="20"/>
              </w:rPr>
              <w:fldChar w:fldCharType="begin"/>
            </w:r>
            <w:r w:rsidRPr="00C228C0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C228C0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2</w:t>
            </w:r>
            <w:r w:rsidRPr="00C228C0">
              <w:rPr>
                <w:rFonts w:ascii="Arial" w:hAnsi="Arial" w:cs="Arial"/>
                <w:bCs/>
                <w:sz w:val="20"/>
              </w:rPr>
              <w:fldChar w:fldCharType="end"/>
            </w:r>
            <w:r w:rsidRPr="00C228C0">
              <w:rPr>
                <w:rFonts w:ascii="Arial" w:hAnsi="Arial" w:cs="Arial"/>
                <w:sz w:val="20"/>
              </w:rPr>
              <w:t xml:space="preserve"> of </w:t>
            </w:r>
            <w:r w:rsidRPr="00C228C0">
              <w:rPr>
                <w:rFonts w:ascii="Arial" w:hAnsi="Arial" w:cs="Arial"/>
                <w:bCs/>
                <w:sz w:val="20"/>
              </w:rPr>
              <w:fldChar w:fldCharType="begin"/>
            </w:r>
            <w:r w:rsidRPr="00C228C0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C228C0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2</w:t>
            </w:r>
            <w:r w:rsidRPr="00C228C0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0CD0FF1A" w14:textId="7F7C8601" w:rsidR="00ED6D36" w:rsidRDefault="00ED6D36" w:rsidP="00ED6D36">
            <w:pPr>
              <w:pStyle w:val="Footer"/>
              <w:tabs>
                <w:tab w:val="clear" w:pos="9026"/>
                <w:tab w:val="right" w:pos="9923"/>
              </w:tabs>
            </w:pPr>
            <w:r>
              <w:rPr>
                <w:rFonts w:ascii="Arial" w:hAnsi="Arial" w:cs="Arial"/>
                <w:bCs/>
                <w:sz w:val="20"/>
              </w:rPr>
              <w:t>Template 29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FA4C6" w14:textId="77777777" w:rsidR="00307B4E" w:rsidRDefault="00307B4E" w:rsidP="00307B4E">
      <w:r>
        <w:separator/>
      </w:r>
    </w:p>
  </w:footnote>
  <w:footnote w:type="continuationSeparator" w:id="0">
    <w:p w14:paraId="1538F0D7" w14:textId="77777777" w:rsidR="00307B4E" w:rsidRDefault="00307B4E" w:rsidP="00307B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80565" w14:textId="16E52BCE" w:rsidR="00ED6D36" w:rsidRDefault="00511F3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550DF63" wp14:editId="2C476659">
          <wp:simplePos x="0" y="0"/>
          <wp:positionH relativeFrom="page">
            <wp:posOffset>0</wp:posOffset>
          </wp:positionH>
          <wp:positionV relativeFrom="page">
            <wp:posOffset>-50800</wp:posOffset>
          </wp:positionV>
          <wp:extent cx="7556500" cy="1675837"/>
          <wp:effectExtent l="0" t="0" r="6350" b="63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500" cy="16758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FF28D5"/>
    <w:multiLevelType w:val="hybridMultilevel"/>
    <w:tmpl w:val="77986C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D64938"/>
    <w:multiLevelType w:val="hybridMultilevel"/>
    <w:tmpl w:val="73B456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22771"/>
    <w:multiLevelType w:val="hybridMultilevel"/>
    <w:tmpl w:val="8F5C2A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9164C6"/>
    <w:multiLevelType w:val="hybridMultilevel"/>
    <w:tmpl w:val="8FF88E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NjA3MzK2NDA2MzZU0lEKTi0uzszPAykwrAUAy6UtxiwAAAA="/>
  </w:docVars>
  <w:rsids>
    <w:rsidRoot w:val="00273CBB"/>
    <w:rsid w:val="0002210F"/>
    <w:rsid w:val="00252F51"/>
    <w:rsid w:val="00273CBB"/>
    <w:rsid w:val="00307B4E"/>
    <w:rsid w:val="0032088A"/>
    <w:rsid w:val="00343DCD"/>
    <w:rsid w:val="00346EDB"/>
    <w:rsid w:val="003766E9"/>
    <w:rsid w:val="003C7E6F"/>
    <w:rsid w:val="004009F6"/>
    <w:rsid w:val="004453C2"/>
    <w:rsid w:val="00465D95"/>
    <w:rsid w:val="00491EE2"/>
    <w:rsid w:val="004E5244"/>
    <w:rsid w:val="00511F3D"/>
    <w:rsid w:val="005433F9"/>
    <w:rsid w:val="00555412"/>
    <w:rsid w:val="005C3CCF"/>
    <w:rsid w:val="005D4818"/>
    <w:rsid w:val="005E7E06"/>
    <w:rsid w:val="00633625"/>
    <w:rsid w:val="0069783F"/>
    <w:rsid w:val="00730ED8"/>
    <w:rsid w:val="007D78B5"/>
    <w:rsid w:val="00834705"/>
    <w:rsid w:val="00907BB1"/>
    <w:rsid w:val="00A23BC3"/>
    <w:rsid w:val="00A549AA"/>
    <w:rsid w:val="00A72433"/>
    <w:rsid w:val="00AA5A41"/>
    <w:rsid w:val="00AD1E9F"/>
    <w:rsid w:val="00B2679A"/>
    <w:rsid w:val="00BA51B2"/>
    <w:rsid w:val="00C12469"/>
    <w:rsid w:val="00C228C0"/>
    <w:rsid w:val="00CC789F"/>
    <w:rsid w:val="00E45DF7"/>
    <w:rsid w:val="00E47CBB"/>
    <w:rsid w:val="00EA2B46"/>
    <w:rsid w:val="00EC1E2A"/>
    <w:rsid w:val="00ED6D36"/>
    <w:rsid w:val="00F1635A"/>
    <w:rsid w:val="00F63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3FF6088D"/>
  <w15:docId w15:val="{0DAEEFC7-B6DB-460A-9735-EE54AB1EE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CB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truction">
    <w:name w:val="Instruction"/>
    <w:basedOn w:val="Normal"/>
    <w:rsid w:val="00273CBB"/>
    <w:rPr>
      <w:rFonts w:ascii="Arial (W1)" w:hAnsi="Arial (W1)"/>
    </w:rPr>
  </w:style>
  <w:style w:type="paragraph" w:customStyle="1" w:styleId="TableParagraph">
    <w:name w:val="Table Paragraph"/>
    <w:basedOn w:val="Normal"/>
    <w:uiPriority w:val="1"/>
    <w:qFormat/>
    <w:rsid w:val="00273CB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eader">
    <w:name w:val="header"/>
    <w:basedOn w:val="Normal"/>
    <w:link w:val="HeaderChar"/>
    <w:unhideWhenUsed/>
    <w:rsid w:val="00307B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7B4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07B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B4E"/>
    <w:rPr>
      <w:rFonts w:ascii="Times New Roman" w:eastAsia="Times New Roman" w:hAnsi="Times New Roman" w:cs="Times New Roman"/>
      <w:sz w:val="24"/>
      <w:szCs w:val="20"/>
      <w:lang w:val="en-GB"/>
    </w:rPr>
  </w:style>
  <w:style w:type="table" w:styleId="TableGrid">
    <w:name w:val="Table Grid"/>
    <w:basedOn w:val="TableNormal"/>
    <w:rsid w:val="004E52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549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49AA"/>
    <w:rPr>
      <w:rFonts w:ascii="Segoe UI" w:eastAsia="Times New Roman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, Sydney</Company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 Kochovska</dc:creator>
  <cp:lastModifiedBy>Yinyin Phyo</cp:lastModifiedBy>
  <cp:revision>9</cp:revision>
  <cp:lastPrinted>2018-03-05T03:58:00Z</cp:lastPrinted>
  <dcterms:created xsi:type="dcterms:W3CDTF">2020-02-20T03:09:00Z</dcterms:created>
  <dcterms:modified xsi:type="dcterms:W3CDTF">2022-02-18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11-24T05:19:53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aca8360e-8d50-46b0-ac2e-e3a3da6954f3</vt:lpwstr>
  </property>
  <property fmtid="{D5CDD505-2E9C-101B-9397-08002B2CF9AE}" pid="8" name="MSIP_Label_51a6c3db-1667-4f49-995a-8b9973972958_ContentBits">
    <vt:lpwstr>0</vt:lpwstr>
  </property>
</Properties>
</file>